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A1151" w14:textId="77777777" w:rsidR="00687221" w:rsidRDefault="005B7FEA">
      <w:pPr>
        <w:pStyle w:val="Title"/>
      </w:pPr>
      <w:r>
        <w:t>Лабораторная работа №5</w:t>
      </w:r>
    </w:p>
    <w:p w14:paraId="06E7204E" w14:textId="77777777" w:rsidR="00687221" w:rsidRDefault="005B7FEA">
      <w:pPr>
        <w:pStyle w:val="Subtitle"/>
      </w:pPr>
      <w:r>
        <w:t>Дискреционное разграничение прав в Linux. Исследование влияния дополнительных атрибутов</w:t>
      </w:r>
    </w:p>
    <w:p w14:paraId="6BCEF593" w14:textId="268C3CA3" w:rsidR="00687221" w:rsidRPr="00886852" w:rsidRDefault="005B7FEA">
      <w:pPr>
        <w:pStyle w:val="Author"/>
        <w:rPr>
          <w:b/>
          <w:bCs/>
          <w:sz w:val="28"/>
          <w:szCs w:val="28"/>
        </w:rPr>
      </w:pPr>
      <w:r w:rsidRPr="00886852">
        <w:rPr>
          <w:b/>
          <w:bCs/>
          <w:sz w:val="28"/>
          <w:szCs w:val="28"/>
        </w:rPr>
        <w:t>Cыров Владислав</w:t>
      </w:r>
      <w:r w:rsidRPr="00886852">
        <w:rPr>
          <w:b/>
          <w:bCs/>
          <w:sz w:val="28"/>
          <w:szCs w:val="28"/>
        </w:rPr>
        <w:t xml:space="preserve">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69580070"/>
        <w:docPartObj>
          <w:docPartGallery w:val="Table of Contents"/>
          <w:docPartUnique/>
        </w:docPartObj>
      </w:sdtPr>
      <w:sdtEndPr/>
      <w:sdtContent>
        <w:p w14:paraId="7DAFECCE" w14:textId="77777777" w:rsidR="00687221" w:rsidRDefault="005B7FEA">
          <w:pPr>
            <w:pStyle w:val="TOCHeading"/>
          </w:pPr>
          <w:r>
            <w:t>Содержание</w:t>
          </w:r>
        </w:p>
        <w:p w14:paraId="611C83F5" w14:textId="17423463" w:rsidR="00886852" w:rsidRDefault="005B7FEA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154732" w:history="1">
            <w:r w:rsidR="00886852" w:rsidRPr="00C15B96">
              <w:rPr>
                <w:rStyle w:val="Hyperlink"/>
                <w:noProof/>
              </w:rPr>
              <w:t>Цель работы</w:t>
            </w:r>
            <w:r w:rsidR="00886852">
              <w:rPr>
                <w:noProof/>
                <w:webHidden/>
              </w:rPr>
              <w:tab/>
            </w:r>
            <w:r w:rsidR="00886852">
              <w:rPr>
                <w:noProof/>
                <w:webHidden/>
              </w:rPr>
              <w:fldChar w:fldCharType="begin"/>
            </w:r>
            <w:r w:rsidR="00886852">
              <w:rPr>
                <w:noProof/>
                <w:webHidden/>
              </w:rPr>
              <w:instrText xml:space="preserve"> PAGEREF _Toc116154732 \h </w:instrText>
            </w:r>
            <w:r w:rsidR="00886852">
              <w:rPr>
                <w:noProof/>
                <w:webHidden/>
              </w:rPr>
            </w:r>
            <w:r w:rsidR="00886852">
              <w:rPr>
                <w:noProof/>
                <w:webHidden/>
              </w:rPr>
              <w:fldChar w:fldCharType="separate"/>
            </w:r>
            <w:r w:rsidR="00886852">
              <w:rPr>
                <w:noProof/>
                <w:webHidden/>
              </w:rPr>
              <w:t>2</w:t>
            </w:r>
            <w:r w:rsidR="00886852">
              <w:rPr>
                <w:noProof/>
                <w:webHidden/>
              </w:rPr>
              <w:fldChar w:fldCharType="end"/>
            </w:r>
          </w:hyperlink>
        </w:p>
        <w:p w14:paraId="1DFF4837" w14:textId="7C8AFA6C" w:rsidR="00886852" w:rsidRDefault="0088685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154733" w:history="1">
            <w:r w:rsidRPr="00C15B96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4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22345" w14:textId="335677F4" w:rsidR="00886852" w:rsidRDefault="00886852">
          <w:pPr>
            <w:pStyle w:val="TOC3"/>
            <w:tabs>
              <w:tab w:val="right" w:leader="dot" w:pos="9679"/>
            </w:tabs>
            <w:rPr>
              <w:noProof/>
            </w:rPr>
          </w:pPr>
          <w:hyperlink w:anchor="_Toc116154734" w:history="1">
            <w:r w:rsidRPr="00C15B96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4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FFE3C" w14:textId="3D42CBBD" w:rsidR="00886852" w:rsidRDefault="0088685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154735" w:history="1">
            <w:r w:rsidRPr="00C15B96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4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61152" w14:textId="77777777" w:rsidR="00886852" w:rsidRDefault="005B7FEA">
          <w:r>
            <w:fldChar w:fldCharType="end"/>
          </w:r>
        </w:p>
        <w:p w14:paraId="4B191A6A" w14:textId="66D664CD" w:rsidR="00687221" w:rsidRDefault="00886852">
          <w:r>
            <w:br w:type="page"/>
          </w:r>
        </w:p>
      </w:sdtContent>
    </w:sdt>
    <w:p w14:paraId="1D172D73" w14:textId="77777777" w:rsidR="00687221" w:rsidRDefault="005B7FEA">
      <w:pPr>
        <w:pStyle w:val="Heading1"/>
      </w:pPr>
      <w:bookmarkStart w:id="0" w:name="цель-работы"/>
      <w:bookmarkStart w:id="1" w:name="_Toc116154732"/>
      <w:r>
        <w:lastRenderedPageBreak/>
        <w:t>Цель работы</w:t>
      </w:r>
      <w:bookmarkEnd w:id="1"/>
    </w:p>
    <w:p w14:paraId="1D375F8F" w14:textId="77777777" w:rsidR="00687221" w:rsidRDefault="005B7FEA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14:paraId="7059AF10" w14:textId="77777777" w:rsidR="00687221" w:rsidRDefault="005B7FEA">
      <w:pPr>
        <w:pStyle w:val="Heading1"/>
      </w:pPr>
      <w:bookmarkStart w:id="2" w:name="выполнение-лабораторной-работы"/>
      <w:bookmarkStart w:id="3" w:name="_Toc116154733"/>
      <w:bookmarkEnd w:id="0"/>
      <w:r>
        <w:t>Выполнение лабораторной работы</w:t>
      </w:r>
      <w:bookmarkEnd w:id="3"/>
    </w:p>
    <w:p w14:paraId="3B9DE8E8" w14:textId="77777777" w:rsidR="00687221" w:rsidRDefault="005B7FEA">
      <w:pPr>
        <w:pStyle w:val="FirstParagraph"/>
      </w:pPr>
      <w:r>
        <w:t xml:space="preserve">Проверю, установлен ли у меня компилятор gcc командой gcc –v. </w:t>
      </w:r>
    </w:p>
    <w:p w14:paraId="33FCDBEE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243B8A76" wp14:editId="1B3BA277">
            <wp:extent cx="5334000" cy="292903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E:\Downloads\Documents\%D0%98%D0%BD%D1%84%D0%BE%D0%91%D0%B5%D0%B7\%D0%9A%D0%BE%D0%BC%D0%BF%D1%8C%D1%8E%D1%82%D0%B5%D1%80%D0%BD%D0%B0%D1%8F%20%D0%B1%D0%B5%D0%B7%D0%BE%D0%BF%D0%B0%D1%81%D1%82%D0%BD%D0%BE%D1%81%D1%82%D1%8C%20lab5\image\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8E1687" w14:textId="77777777" w:rsidR="00687221" w:rsidRDefault="00687221">
      <w:pPr>
        <w:pStyle w:val="ImageCaption"/>
      </w:pPr>
    </w:p>
    <w:p w14:paraId="1402DD16" w14:textId="77777777" w:rsidR="00687221" w:rsidRDefault="005B7FEA">
      <w:pPr>
        <w:pStyle w:val="Heading5"/>
      </w:pPr>
      <w:bookmarkStart w:id="4" w:name="создание-программы"/>
      <w:r>
        <w:t>Создание программы</w:t>
      </w:r>
    </w:p>
    <w:p w14:paraId="4CE856A1" w14:textId="77777777" w:rsidR="00687221" w:rsidRDefault="005B7FEA">
      <w:pPr>
        <w:pStyle w:val="FirstParagraph"/>
      </w:pPr>
      <w:r>
        <w:t>Войду в систему от имени пользователя guest.</w:t>
      </w:r>
    </w:p>
    <w:p w14:paraId="08503CD4" w14:textId="77777777" w:rsidR="00687221" w:rsidRDefault="005B7FEA">
      <w:pPr>
        <w:pStyle w:val="BodyText"/>
      </w:pPr>
      <w:r>
        <w:t>$</w:t>
      </w:r>
      <w:r>
        <w:rPr>
          <w:noProof/>
        </w:rPr>
        <w:drawing>
          <wp:inline distT="0" distB="0" distL="0" distR="0" wp14:anchorId="59D481A6" wp14:editId="487EB604">
            <wp:extent cx="2762450" cy="721894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:\Downloads\Documents\%D0%98%D0%BD%D1%84%D0%BE%D0%91%D0%B5%D0%B7\%D0%9A%D0%BE%D0%BC%D0%BF%D1%8C%D1%8E%D1%82%D0%B5%D1%80%D0%BD%D0%B0%D1%8F%20%D0%B1%D0%B5%D0%B7%D0%BE%D0%BF%D0%B0%D1%81%D1%82%D0%BD%D0%BE%D1%81%D1%82%D1%8C%20lab5\image\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A386E" w14:textId="77777777" w:rsidR="00687221" w:rsidRDefault="005B7FEA">
      <w:pPr>
        <w:pStyle w:val="BodyText"/>
      </w:pPr>
      <w:r>
        <w:t>Создам программу simpleid.c.</w:t>
      </w:r>
    </w:p>
    <w:p w14:paraId="19939C45" w14:textId="77777777" w:rsidR="00687221" w:rsidRDefault="005B7FEA">
      <w:pPr>
        <w:pStyle w:val="CaptionedFigure"/>
      </w:pPr>
      <w:r>
        <w:rPr>
          <w:noProof/>
        </w:rPr>
        <w:lastRenderedPageBreak/>
        <w:drawing>
          <wp:inline distT="0" distB="0" distL="0" distR="0" wp14:anchorId="401982D5" wp14:editId="2DBCF4E1">
            <wp:extent cx="5313145" cy="257957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:\Downloads\Documents\%D0%98%D0%BD%D1%84%D0%BE%D0%91%D0%B5%D0%B7\%D0%9A%D0%BE%D0%BC%D0%BF%D1%8C%D1%8E%D1%82%D0%B5%D1%80%D0%BD%D0%B0%D1%8F%20%D0%B1%D0%B5%D0%B7%D0%BE%D0%BF%D0%B0%D1%81%D1%82%D0%BD%D0%BE%D1%81%D1%82%D1%8C%20lab5\image\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EC168" w14:textId="77777777" w:rsidR="00687221" w:rsidRDefault="00687221">
      <w:pPr>
        <w:pStyle w:val="ImageCaption"/>
      </w:pPr>
    </w:p>
    <w:p w14:paraId="52AE916A" w14:textId="77777777" w:rsidR="00687221" w:rsidRDefault="005B7FEA">
      <w:pPr>
        <w:pStyle w:val="BodyText"/>
      </w:pPr>
      <w:r>
        <w:t>Скомпилирую программу к</w:t>
      </w:r>
      <w:r>
        <w:t>омандой gcc simpleid.c -o simpleid и удостоверюсь, что</w:t>
      </w:r>
      <w:r>
        <w:br/>
        <w:t>файл программы создан</w:t>
      </w:r>
    </w:p>
    <w:p w14:paraId="0E0D7929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450B2ADD" wp14:editId="587832EE">
            <wp:extent cx="4581625" cy="77002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:\Downloads\Documents\%D0%98%D0%BD%D1%84%D0%BE%D0%91%D0%B5%D0%B7\%D0%9A%D0%BE%D0%BC%D0%BF%D1%8C%D1%8E%D1%82%D0%B5%D1%80%D0%BD%D0%B0%D1%8F%20%D0%B1%D0%B5%D0%B7%D0%BE%D0%BF%D0%B0%D1%81%D1%82%D0%BD%D0%BE%D1%81%D1%82%D1%8C%20lab5\image\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DD1B8" w14:textId="77777777" w:rsidR="00687221" w:rsidRDefault="00687221">
      <w:pPr>
        <w:pStyle w:val="ImageCaption"/>
      </w:pPr>
    </w:p>
    <w:p w14:paraId="7F933FAE" w14:textId="77777777" w:rsidR="00687221" w:rsidRDefault="005B7FEA">
      <w:pPr>
        <w:pStyle w:val="BodyText"/>
      </w:pPr>
      <w:r>
        <w:t>Выполню программу simpleid командой ./simpleid</w:t>
      </w:r>
    </w:p>
    <w:p w14:paraId="4EFEED1F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1646BBB7" wp14:editId="329C1A7F">
            <wp:extent cx="3782728" cy="65451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:\Downloads\Documents\%D0%98%D0%BD%D1%84%D0%BE%D0%91%D0%B5%D0%B7\%D0%9A%D0%BE%D0%BC%D0%BF%D1%8C%D1%8E%D1%82%D0%B5%D1%80%D0%BD%D0%B0%D1%8F%20%D0%B1%D0%B5%D0%B7%D0%BE%D0%BF%D0%B0%D1%81%D1%82%D0%BD%D0%BE%D1%81%D1%82%D1%8C%20lab5\image\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DBA24B" w14:textId="77777777" w:rsidR="00687221" w:rsidRDefault="00687221">
      <w:pPr>
        <w:pStyle w:val="ImageCaption"/>
      </w:pPr>
    </w:p>
    <w:p w14:paraId="18EDDD88" w14:textId="77777777" w:rsidR="00687221" w:rsidRDefault="005B7FEA">
      <w:pPr>
        <w:pStyle w:val="BodyText"/>
      </w:pPr>
      <w:r>
        <w:t>Выполню системную программу id командой id. Результат совпадает.</w:t>
      </w:r>
    </w:p>
    <w:p w14:paraId="78586C6A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29B14AC3" wp14:editId="118DDF67">
            <wp:extent cx="5334000" cy="477778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E:\Downloads\Documents\%D0%98%D0%BD%D1%84%D0%BE%D0%91%D0%B5%D0%B7\%D0%9A%D0%BE%D0%BC%D0%BF%D1%8C%D1%8E%D1%82%D0%B5%D1%80%D0%BD%D0%B0%D1%8F%20%D0%B1%D0%B5%D0%B7%D0%BE%D0%BF%D0%B0%D1%81%D1%82%D0%BD%D0%BE%D1%81%D1%82%D1%8C%20lab5\image\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41FAE" w14:textId="77777777" w:rsidR="00687221" w:rsidRDefault="00687221">
      <w:pPr>
        <w:pStyle w:val="ImageCaption"/>
      </w:pPr>
    </w:p>
    <w:p w14:paraId="17805C1C" w14:textId="77777777" w:rsidR="00687221" w:rsidRDefault="005B7FEA">
      <w:pPr>
        <w:pStyle w:val="BodyText"/>
      </w:pPr>
      <w:r>
        <w:t>Усложню программу, добавив вывод действительных идентифика</w:t>
      </w:r>
      <w:r>
        <w:t>торов. Создам</w:t>
      </w:r>
      <w:r>
        <w:br/>
        <w:t>новый файл simpleid2.c</w:t>
      </w:r>
    </w:p>
    <w:p w14:paraId="325A686D" w14:textId="77777777" w:rsidR="00687221" w:rsidRDefault="005B7FEA">
      <w:pPr>
        <w:pStyle w:val="CaptionedFigure"/>
      </w:pPr>
      <w:r>
        <w:rPr>
          <w:noProof/>
        </w:rPr>
        <w:lastRenderedPageBreak/>
        <w:drawing>
          <wp:inline distT="0" distB="0" distL="0" distR="0" wp14:anchorId="0AC02D9D" wp14:editId="09A2A68C">
            <wp:extent cx="5197642" cy="347472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:\Downloads\Documents\%D0%98%D0%BD%D1%84%D0%BE%D0%91%D0%B5%D0%B7\%D0%9A%D0%BE%D0%BC%D0%BF%D1%8C%D1%8E%D1%82%D0%B5%D1%80%D0%BD%D0%B0%D1%8F%20%D0%B1%D0%B5%D0%B7%D0%BE%D0%BF%D0%B0%D1%81%D1%82%D0%BD%D0%BE%D1%81%D1%82%D1%8C%20lab5\image\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4F7A9" w14:textId="77777777" w:rsidR="00687221" w:rsidRDefault="00687221">
      <w:pPr>
        <w:pStyle w:val="ImageCaption"/>
      </w:pPr>
    </w:p>
    <w:p w14:paraId="297DF4F9" w14:textId="77777777" w:rsidR="00687221" w:rsidRDefault="005B7FEA">
      <w:pPr>
        <w:pStyle w:val="BodyText"/>
      </w:pPr>
      <w:r>
        <w:t>Скомпилирую и запущу simpleid2.c</w:t>
      </w:r>
    </w:p>
    <w:p w14:paraId="602BC17B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3FDBF96A" wp14:editId="74FC25F4">
            <wp:extent cx="4726004" cy="779646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:\Downloads\Documents\%D0%98%D0%BD%D1%84%D0%BE%D0%91%D0%B5%D0%B7\%D0%9A%D0%BE%D0%BC%D0%BF%D1%8C%D1%8E%D1%82%D0%B5%D1%80%D0%BD%D0%B0%D1%8F%20%D0%B1%D0%B5%D0%B7%D0%BE%D0%BF%D0%B0%D1%81%D1%82%D0%BD%D0%BE%D1%81%D1%82%D1%8C%20lab5\image\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AA8166" w14:textId="77777777" w:rsidR="00687221" w:rsidRDefault="00687221">
      <w:pPr>
        <w:pStyle w:val="ImageCaption"/>
      </w:pPr>
    </w:p>
    <w:p w14:paraId="6D32E73D" w14:textId="77777777" w:rsidR="00687221" w:rsidRDefault="005B7FEA">
      <w:pPr>
        <w:pStyle w:val="Heading5"/>
      </w:pPr>
      <w:bookmarkStart w:id="5" w:name="работа-с-е-setuid-битом"/>
      <w:bookmarkEnd w:id="4"/>
      <w:r>
        <w:t>Работа с е SetUID-битом</w:t>
      </w:r>
    </w:p>
    <w:p w14:paraId="54DE1069" w14:textId="77777777" w:rsidR="00687221" w:rsidRDefault="005B7FEA">
      <w:pPr>
        <w:pStyle w:val="FirstParagraph"/>
      </w:pPr>
      <w:r>
        <w:t>От имени суперпользователя выполню команды:</w:t>
      </w:r>
      <w:r>
        <w:br/>
        <w:t>chown root:guest /home/guest/simpleid2</w:t>
      </w:r>
      <w:r>
        <w:br/>
        <w:t>chmod u+s /home/guest/simpleid2</w:t>
      </w:r>
    </w:p>
    <w:p w14:paraId="662872B8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084908AA" wp14:editId="74DE2185">
            <wp:extent cx="5334000" cy="1015579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E:\Downloads\Documents\%D0%98%D0%BD%D1%84%D0%BE%D0%91%D0%B5%D0%B7\%D0%9A%D0%BE%D0%BC%D0%BF%D1%8C%D1%8E%D1%82%D0%B5%D1%80%D0%BD%D0%B0%D1%8F%20%D0%B1%D0%B5%D0%B7%D0%BE%D0%BF%D0%B0%D1%81%D1%82%D0%BD%D0%BE%D1%81%D1%82%D1%8C%20lab5\image\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5F03C" w14:textId="77777777" w:rsidR="00687221" w:rsidRDefault="00687221">
      <w:pPr>
        <w:pStyle w:val="ImageCaption"/>
      </w:pPr>
    </w:p>
    <w:p w14:paraId="1C9DFD26" w14:textId="77777777" w:rsidR="00687221" w:rsidRDefault="005B7FEA">
      <w:pPr>
        <w:pStyle w:val="BodyText"/>
      </w:pPr>
      <w:r>
        <w:t>Команда</w:t>
      </w:r>
      <w:r w:rsidRPr="00886852">
        <w:rPr>
          <w:lang w:val="en-US"/>
        </w:rPr>
        <w:t xml:space="preserve"> </w:t>
      </w:r>
      <w:proofErr w:type="spellStart"/>
      <w:r w:rsidRPr="00886852">
        <w:rPr>
          <w:lang w:val="en-US"/>
        </w:rPr>
        <w:t>chown</w:t>
      </w:r>
      <w:proofErr w:type="spellEnd"/>
      <w:r w:rsidRPr="00886852">
        <w:rPr>
          <w:lang w:val="en-US"/>
        </w:rPr>
        <w:t xml:space="preserve"> </w:t>
      </w:r>
      <w:proofErr w:type="spellStart"/>
      <w:proofErr w:type="gramStart"/>
      <w:r w:rsidRPr="00886852">
        <w:rPr>
          <w:lang w:val="en-US"/>
        </w:rPr>
        <w:t>root:guest</w:t>
      </w:r>
      <w:proofErr w:type="spellEnd"/>
      <w:proofErr w:type="gramEnd"/>
      <w:r w:rsidRPr="00886852">
        <w:rPr>
          <w:lang w:val="en-US"/>
        </w:rPr>
        <w:t xml:space="preserve"> /home/guest/simpleid2 </w:t>
      </w:r>
      <w:r>
        <w:t>меняет</w:t>
      </w:r>
      <w:r w:rsidRPr="00886852">
        <w:rPr>
          <w:lang w:val="en-US"/>
        </w:rPr>
        <w:t xml:space="preserve"> </w:t>
      </w:r>
      <w:r>
        <w:t>владельца</w:t>
      </w:r>
      <w:r w:rsidRPr="00886852">
        <w:rPr>
          <w:lang w:val="en-US"/>
        </w:rPr>
        <w:t xml:space="preserve"> </w:t>
      </w:r>
      <w:r>
        <w:t>файла</w:t>
      </w:r>
      <w:r w:rsidRPr="00886852">
        <w:rPr>
          <w:lang w:val="en-US"/>
        </w:rPr>
        <w:t xml:space="preserve">. </w:t>
      </w:r>
      <w:r>
        <w:t>Команда</w:t>
      </w:r>
      <w:r>
        <w:br/>
        <w:t>chmod u+s /home/guest/simpleid2 меняет права доступа к файлу.</w:t>
      </w:r>
    </w:p>
    <w:p w14:paraId="74055BFD" w14:textId="77777777" w:rsidR="00687221" w:rsidRDefault="005B7FEA">
      <w:pPr>
        <w:pStyle w:val="BodyText"/>
      </w:pPr>
      <w:r>
        <w:t>Проверю правильность установки новых атрибутов и смены владельца файла</w:t>
      </w:r>
      <w:r>
        <w:br/>
        <w:t>simpleid2 командой: ls -l simpleid2</w:t>
      </w:r>
    </w:p>
    <w:p w14:paraId="0CA6FA2A" w14:textId="77777777" w:rsidR="00687221" w:rsidRDefault="005B7FEA">
      <w:pPr>
        <w:pStyle w:val="CaptionedFigure"/>
      </w:pPr>
      <w:r>
        <w:rPr>
          <w:noProof/>
        </w:rPr>
        <w:lastRenderedPageBreak/>
        <w:drawing>
          <wp:inline distT="0" distB="0" distL="0" distR="0" wp14:anchorId="08B8DB43" wp14:editId="36C05B34">
            <wp:extent cx="5334000" cy="481724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E:\Downloads\Documents\%D0%98%D0%BD%D1%84%D0%BE%D0%91%D0%B5%D0%B7\%D0%9A%D0%BE%D0%BC%D0%BF%D1%8C%D1%8E%D1%82%D0%B5%D1%80%D0%BD%D0%B0%D1%8F%20%D0%B1%D0%B5%D0%B7%D0%BE%D0%BF%D0%B0%D1%81%D1%82%D0%BD%D0%BE%D1%81%D1%82%D1%8C%20lab5\image\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7DD78" w14:textId="77777777" w:rsidR="00687221" w:rsidRDefault="00687221">
      <w:pPr>
        <w:pStyle w:val="ImageCaption"/>
      </w:pPr>
    </w:p>
    <w:p w14:paraId="005837FD" w14:textId="77777777" w:rsidR="00687221" w:rsidRDefault="005B7FEA">
      <w:pPr>
        <w:pStyle w:val="BodyText"/>
      </w:pPr>
      <w:r>
        <w:t>Запущ</w:t>
      </w:r>
      <w:r>
        <w:t>у simpleid2 и id, команды: ./simpleid2 и id</w:t>
      </w:r>
    </w:p>
    <w:p w14:paraId="53688DE5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0C77A6C5" wp14:editId="654594FA">
            <wp:extent cx="3513221" cy="9432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E:\Downloads\Documents\%D0%98%D0%BD%D1%84%D0%BE%D0%91%D0%B5%D0%B7\%D0%9A%D0%BE%D0%BC%D0%BF%D1%8C%D1%8E%D1%82%D0%B5%D1%80%D0%BD%D0%B0%D1%8F%20%D0%B1%D0%B5%D0%B7%D0%BE%D0%BF%D0%B0%D1%81%D1%82%D0%BD%D0%BE%D1%81%D1%82%D1%8C%20lab5\image\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871BE" w14:textId="77777777" w:rsidR="00687221" w:rsidRDefault="00687221">
      <w:pPr>
        <w:pStyle w:val="ImageCaption"/>
      </w:pPr>
    </w:p>
    <w:p w14:paraId="5DD06F4C" w14:textId="77777777" w:rsidR="00687221" w:rsidRDefault="005B7FEA">
      <w:pPr>
        <w:pStyle w:val="BodyText"/>
      </w:pPr>
      <w:r>
        <w:t>После выполнения команд изменился параметр e_uid.</w:t>
      </w:r>
    </w:p>
    <w:p w14:paraId="204A9865" w14:textId="77777777" w:rsidR="00687221" w:rsidRDefault="005B7FEA">
      <w:pPr>
        <w:pStyle w:val="Heading5"/>
      </w:pPr>
      <w:bookmarkStart w:id="6" w:name="setgid-бит"/>
      <w:bookmarkEnd w:id="5"/>
      <w:r>
        <w:t>SetGID-бит</w:t>
      </w:r>
    </w:p>
    <w:p w14:paraId="68C50FBD" w14:textId="77777777" w:rsidR="00687221" w:rsidRDefault="005B7FEA">
      <w:pPr>
        <w:pStyle w:val="FirstParagraph"/>
      </w:pPr>
      <w:r>
        <w:t>От имени суперпользователя выполню команды:</w:t>
      </w:r>
      <w:r>
        <w:br/>
        <w:t>chmod u-s /home/guest/simpleid2 – чтобы отменить изменения на прошлом шаге</w:t>
      </w:r>
      <w:r>
        <w:br/>
        <w:t>chmod g+s /home/guest/simplei</w:t>
      </w:r>
      <w:r>
        <w:t>d2</w:t>
      </w:r>
    </w:p>
    <w:p w14:paraId="6AF9B693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39712A9D" wp14:editId="457CA32D">
            <wp:extent cx="5139890" cy="664143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E:\Downloads\Documents\%D0%98%D0%BD%D1%84%D0%BE%D0%91%D0%B5%D0%B7\%D0%9A%D0%BE%D0%BC%D0%BF%D1%8C%D1%8E%D1%82%D0%B5%D1%80%D0%BD%D0%B0%D1%8F%20%D0%B1%D0%B5%D0%B7%D0%BE%D0%BF%D0%B0%D1%81%D1%82%D0%BD%D0%BE%D1%81%D1%82%D1%8C%20lab5\image\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E1B58" w14:textId="77777777" w:rsidR="00687221" w:rsidRDefault="00687221">
      <w:pPr>
        <w:pStyle w:val="ImageCaption"/>
      </w:pPr>
    </w:p>
    <w:p w14:paraId="4BCBAED9" w14:textId="77777777" w:rsidR="00687221" w:rsidRDefault="005B7FEA">
      <w:pPr>
        <w:pStyle w:val="BodyText"/>
      </w:pPr>
      <w:r>
        <w:t>Проверю правильность установки новых атрибутов и смены владельца файла</w:t>
      </w:r>
      <w:r>
        <w:br/>
        <w:t>simpleid2 командой: ls -l simpleid2</w:t>
      </w:r>
    </w:p>
    <w:p w14:paraId="5FFF974B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598CBC87" wp14:editId="07297651">
            <wp:extent cx="4110957" cy="291993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E:\Downloads\Documents\%D0%98%D0%BD%D1%84%D0%BE%D0%91%D0%B5%D0%B7\%D0%9A%D0%BE%D0%BC%D0%BF%D1%8C%D1%8E%D1%82%D0%B5%D1%80%D0%BD%D0%B0%D1%8F%20%D0%B1%D0%B5%D0%B7%D0%BE%D0%BF%D0%B0%D1%81%D1%82%D0%BD%D0%BE%D1%81%D1%82%D1%8C%20lab5\image\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BF7A1" w14:textId="77777777" w:rsidR="00687221" w:rsidRDefault="00687221">
      <w:pPr>
        <w:pStyle w:val="ImageCaption"/>
      </w:pPr>
    </w:p>
    <w:p w14:paraId="4237BE18" w14:textId="77777777" w:rsidR="00687221" w:rsidRDefault="005B7FEA">
      <w:pPr>
        <w:pStyle w:val="BodyText"/>
      </w:pPr>
      <w:r>
        <w:t>Запущу simpleid2 и id, команды: ./simpleid2 и id. Ничего не изменилось.</w:t>
      </w:r>
    </w:p>
    <w:p w14:paraId="6F847A0E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5CACAAC9" wp14:editId="6720C50C">
            <wp:extent cx="5334000" cy="825673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E:\Downloads\Documents\%D0%98%D0%BD%D1%84%D0%BE%D0%91%D0%B5%D0%B7\%D0%9A%D0%BE%D0%BC%D0%BF%D1%8C%D1%8E%D1%82%D0%B5%D1%80%D0%BD%D0%B0%D1%8F%20%D0%B1%D0%B5%D0%B7%D0%BE%D0%BF%D0%B0%D1%81%D1%82%D0%BD%D0%BE%D1%81%D1%82%D1%8C%20lab5\image\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B5509" w14:textId="77777777" w:rsidR="00687221" w:rsidRDefault="00687221">
      <w:pPr>
        <w:pStyle w:val="ImageCaption"/>
      </w:pPr>
    </w:p>
    <w:p w14:paraId="0D0A0E1E" w14:textId="77777777" w:rsidR="00687221" w:rsidRDefault="005B7FEA">
      <w:pPr>
        <w:pStyle w:val="BodyText"/>
      </w:pPr>
      <w:r>
        <w:t>Создам программу readfile.c</w:t>
      </w:r>
    </w:p>
    <w:p w14:paraId="55CC5230" w14:textId="77777777" w:rsidR="00687221" w:rsidRDefault="005B7FEA">
      <w:pPr>
        <w:pStyle w:val="CaptionedFigure"/>
      </w:pPr>
      <w:r>
        <w:rPr>
          <w:noProof/>
        </w:rPr>
        <w:lastRenderedPageBreak/>
        <w:drawing>
          <wp:inline distT="0" distB="0" distL="0" distR="0" wp14:anchorId="6F344A01" wp14:editId="4407F0BD">
            <wp:extent cx="5334000" cy="4702097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E:\Downloads\Documents\%D0%98%D0%BD%D1%84%D0%BE%D0%91%D0%B5%D0%B7\%D0%9A%D0%BE%D0%BC%D0%BF%D1%8C%D1%8E%D1%82%D0%B5%D1%80%D0%BD%D0%B0%D1%8F%20%D0%B1%D0%B5%D0%B7%D0%BE%D0%BF%D0%B0%D1%81%D1%82%D0%BD%D0%BE%D1%81%D1%82%D1%8C%20lab5\image\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9EB9C" w14:textId="77777777" w:rsidR="00687221" w:rsidRDefault="00687221">
      <w:pPr>
        <w:pStyle w:val="ImageCaption"/>
      </w:pPr>
    </w:p>
    <w:p w14:paraId="52506FED" w14:textId="77777777" w:rsidR="00687221" w:rsidRDefault="005B7FEA">
      <w:pPr>
        <w:pStyle w:val="BodyText"/>
      </w:pPr>
      <w:r>
        <w:t>Скомпилирую её командой: gcc readfile.c -o readfile</w:t>
      </w:r>
    </w:p>
    <w:p w14:paraId="72E2B009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7FAB5D8B" wp14:editId="6C30AA5C">
            <wp:extent cx="4514248" cy="654517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E:\Downloads\Documents\%D0%98%D0%BD%D1%84%D0%BE%D0%91%D0%B5%D0%B7\%D0%9A%D0%BE%D0%BC%D0%BF%D1%8C%D1%8E%D1%82%D0%B5%D1%80%D0%BD%D0%B0%D1%8F%20%D0%B1%D0%B5%D0%B7%D0%BE%D0%BF%D0%B0%D1%81%D1%82%D0%BD%D0%BE%D1%81%D1%82%D1%8C%20lab5\image\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83A68" w14:textId="77777777" w:rsidR="00687221" w:rsidRDefault="00687221">
      <w:pPr>
        <w:pStyle w:val="ImageCaption"/>
      </w:pPr>
    </w:p>
    <w:p w14:paraId="6E35B2C5" w14:textId="77777777" w:rsidR="00687221" w:rsidRDefault="005B7FEA">
      <w:pPr>
        <w:pStyle w:val="BodyText"/>
      </w:pPr>
      <w:r>
        <w:t>Сменю владельца у файла readfile.c и изменю права так, чтобы только</w:t>
      </w:r>
      <w:r>
        <w:br/>
        <w:t>суперпользователь (root) мог прочитать его, a guest не мог.</w:t>
      </w:r>
    </w:p>
    <w:p w14:paraId="1D182DAC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220477D8" wp14:editId="20766D04">
            <wp:extent cx="5334000" cy="593666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E:\Downloads\Documents\%D0%98%D0%BD%D1%84%D0%BE%D0%91%D0%B5%D0%B7\%D0%9A%D0%BE%D0%BC%D0%BF%D1%8C%D1%8E%D1%82%D0%B5%D1%80%D0%BD%D0%B0%D1%8F%20%D0%B1%D0%B5%D0%B7%D0%BE%D0%BF%D0%B0%D1%81%D1%82%D0%BD%D0%BE%D1%81%D1%82%D1%8C%20lab5\image\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CEDEF" w14:textId="77777777" w:rsidR="00687221" w:rsidRDefault="00687221">
      <w:pPr>
        <w:pStyle w:val="ImageCaption"/>
      </w:pPr>
    </w:p>
    <w:p w14:paraId="7660CA7B" w14:textId="77777777" w:rsidR="00687221" w:rsidRDefault="005B7FEA">
      <w:pPr>
        <w:pStyle w:val="BodyText"/>
      </w:pPr>
      <w:r>
        <w:t>Проверю, что пользователь guest не может прочитать файл readfile.c.</w:t>
      </w:r>
    </w:p>
    <w:p w14:paraId="7A44B6A8" w14:textId="77777777" w:rsidR="00687221" w:rsidRDefault="005B7FEA">
      <w:pPr>
        <w:pStyle w:val="CaptionedFigure"/>
      </w:pPr>
      <w:r>
        <w:rPr>
          <w:noProof/>
        </w:rPr>
        <w:lastRenderedPageBreak/>
        <w:drawing>
          <wp:inline distT="0" distB="0" distL="0" distR="0" wp14:anchorId="7A40FA3B" wp14:editId="29CCAA16">
            <wp:extent cx="5334000" cy="92192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E:\Downloads\Documents\%D0%98%D0%BD%D1%84%D0%BE%D0%91%D0%B5%D0%B7\%D0%9A%D0%BE%D0%BC%D0%BF%D1%8C%D1%8E%D1%82%D0%B5%D1%80%D0%BD%D0%B0%D1%8F%20%D0%B1%D0%B5%D0%B7%D0%BE%D0%BF%D0%B0%D1%81%D1%82%D0%BD%D0%BE%D1%81%D1%82%D1%8C%20lab5\image\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20537A" w14:textId="77777777" w:rsidR="00687221" w:rsidRDefault="00687221">
      <w:pPr>
        <w:pStyle w:val="ImageCaption"/>
      </w:pPr>
    </w:p>
    <w:p w14:paraId="282F4052" w14:textId="77777777" w:rsidR="00687221" w:rsidRDefault="005B7FEA">
      <w:pPr>
        <w:pStyle w:val="BodyText"/>
      </w:pPr>
      <w:r>
        <w:t>Сменю у программы readfile владельца и установлю SetUI</w:t>
      </w:r>
      <w:r>
        <w:t>D-бит.</w:t>
      </w:r>
    </w:p>
    <w:p w14:paraId="37C34AD4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2BA5E330" wp14:editId="16097012">
            <wp:extent cx="5334000" cy="619372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E:\Downloads\Documents\%D0%98%D0%BD%D1%84%D0%BE%D0%91%D0%B5%D0%B7\%D0%9A%D0%BE%D0%BC%D0%BF%D1%8C%D1%8E%D1%82%D0%B5%D1%80%D0%BD%D0%B0%D1%8F%20%D0%B1%D0%B5%D0%B7%D0%BE%D0%BF%D0%B0%D1%81%D1%82%D0%BD%D0%BE%D1%81%D1%82%D1%8C%20lab5\image\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A73F7" w14:textId="77777777" w:rsidR="00687221" w:rsidRDefault="00687221">
      <w:pPr>
        <w:pStyle w:val="ImageCaption"/>
      </w:pPr>
    </w:p>
    <w:p w14:paraId="43DFB979" w14:textId="77777777" w:rsidR="00687221" w:rsidRDefault="005B7FEA">
      <w:pPr>
        <w:pStyle w:val="BodyText"/>
      </w:pPr>
      <w:r>
        <w:t>Проверю, может ли программа readfile прочитать файл readfile.c</w:t>
      </w:r>
    </w:p>
    <w:p w14:paraId="78DB42A0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031D2EE5" wp14:editId="119CBE31">
            <wp:extent cx="5334000" cy="405082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E:\Downloads\Documents\%D0%98%D0%BD%D1%84%D0%BE%D0%91%D0%B5%D0%B7\%D0%9A%D0%BE%D0%BC%D0%BF%D1%8C%D1%8E%D1%82%D0%B5%D1%80%D0%BD%D0%B0%D1%8F%20%D0%B1%D0%B5%D0%B7%D0%BE%D0%BF%D0%B0%D1%81%D1%82%D0%BD%D0%BE%D1%81%D1%82%D1%8C%20lab5\image\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7F501" w14:textId="77777777" w:rsidR="00687221" w:rsidRDefault="00687221">
      <w:pPr>
        <w:pStyle w:val="ImageCaption"/>
      </w:pPr>
    </w:p>
    <w:p w14:paraId="769EEB05" w14:textId="77777777" w:rsidR="00687221" w:rsidRDefault="005B7FEA">
      <w:pPr>
        <w:pStyle w:val="BodyText"/>
      </w:pPr>
      <w:r>
        <w:t>Проверю, может ли программа readfile прочитать файл /etc/shadow</w:t>
      </w:r>
    </w:p>
    <w:p w14:paraId="49AB1FD8" w14:textId="77777777" w:rsidR="00687221" w:rsidRDefault="005B7FEA">
      <w:pPr>
        <w:pStyle w:val="CaptionedFigure"/>
      </w:pPr>
      <w:r>
        <w:rPr>
          <w:noProof/>
        </w:rPr>
        <w:lastRenderedPageBreak/>
        <w:drawing>
          <wp:inline distT="0" distB="0" distL="0" distR="0" wp14:anchorId="45391DB8" wp14:editId="3B35E400">
            <wp:extent cx="5334000" cy="2749944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E:\Downloads\Documents\%D0%98%D0%BD%D1%84%D0%BE%D0%91%D0%B5%D0%B7\%D0%9A%D0%BE%D0%BC%D0%BF%D1%8C%D1%8E%D1%82%D0%B5%D1%80%D0%BD%D0%B0%D1%8F%20%D0%B1%D0%B5%D0%B7%D0%BE%D0%BF%D0%B0%D1%81%D1%82%D0%BD%D0%BE%D1%81%D1%82%D1%8C%20lab5\image\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17337" w14:textId="77777777" w:rsidR="00687221" w:rsidRDefault="00687221">
      <w:pPr>
        <w:pStyle w:val="ImageCaption"/>
      </w:pPr>
    </w:p>
    <w:p w14:paraId="7DDDE556" w14:textId="77777777" w:rsidR="00687221" w:rsidRDefault="005B7FEA">
      <w:pPr>
        <w:pStyle w:val="BodyText"/>
      </w:pPr>
      <w:r>
        <w:t>Поскольку у программы установлен SetUID-бит, то ей временно предоставляются</w:t>
      </w:r>
      <w:r>
        <w:br/>
        <w:t>права владельца файла (суперпользоват</w:t>
      </w:r>
      <w:r>
        <w:t>еля). Поэтому программа может прочитать</w:t>
      </w:r>
      <w:r>
        <w:br/>
        <w:t>файл с правами доступа только для владельца суперпользователя.</w:t>
      </w:r>
    </w:p>
    <w:p w14:paraId="44B404B6" w14:textId="77777777" w:rsidR="00687221" w:rsidRDefault="005B7FEA">
      <w:pPr>
        <w:pStyle w:val="Heading5"/>
      </w:pPr>
      <w:bookmarkStart w:id="7" w:name="исследование-sticky-бита"/>
      <w:bookmarkEnd w:id="6"/>
      <w:r>
        <w:t>Исследование Sticky-бита</w:t>
      </w:r>
    </w:p>
    <w:p w14:paraId="49258652" w14:textId="77777777" w:rsidR="00687221" w:rsidRDefault="005B7FEA">
      <w:pPr>
        <w:pStyle w:val="FirstParagraph"/>
      </w:pPr>
      <w:r>
        <w:t>Выясню, установлен ли атрибут Sticky на директории /tmp, для чего выполню</w:t>
      </w:r>
      <w:r>
        <w:br/>
        <w:t>команду ls -l / | grep tmp</w:t>
      </w:r>
    </w:p>
    <w:p w14:paraId="3F9EC737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1D78AAC5" wp14:editId="393C0815">
            <wp:extent cx="3780544" cy="299677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E:\Downloads\Documents\%D0%98%D0%BD%D1%84%D0%BE%D0%91%D0%B5%D0%B7\%D0%9A%D0%BE%D0%BC%D0%BF%D1%8C%D1%8E%D1%82%D0%B5%D1%80%D0%BD%D0%B0%D1%8F%20%D0%B1%D0%B5%D0%B7%D0%BE%D0%BF%D0%B0%D1%81%D1%82%D0%BD%D0%BE%D1%81%D1%82%D1%8C%20lab5\image\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D5123" w14:textId="77777777" w:rsidR="00687221" w:rsidRDefault="00687221">
      <w:pPr>
        <w:pStyle w:val="ImageCaption"/>
      </w:pPr>
    </w:p>
    <w:p w14:paraId="362E827C" w14:textId="77777777" w:rsidR="00687221" w:rsidRDefault="005B7FEA">
      <w:pPr>
        <w:pStyle w:val="BodyText"/>
      </w:pPr>
      <w:r>
        <w:t>От имени пользователя gu</w:t>
      </w:r>
      <w:r>
        <w:t>est создам файл file01.txt в директории /tmp со словом test:</w:t>
      </w:r>
      <w:r>
        <w:br/>
        <w:t>echo "test" &gt; /tmp/file01.txt</w:t>
      </w:r>
    </w:p>
    <w:p w14:paraId="31508F90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4F0ED02A" wp14:editId="0654C07D">
            <wp:extent cx="3765176" cy="414937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E:\Downloads\Documents\%D0%98%D0%BD%D1%84%D0%BE%D0%91%D0%B5%D0%B7\%D0%9A%D0%BE%D0%BC%D0%BF%D1%8C%D1%8E%D1%82%D0%B5%D1%80%D0%BD%D0%B0%D1%8F%20%D0%B1%D0%B5%D0%B7%D0%BE%D0%BF%D0%B0%D1%81%D1%82%D0%BD%D0%BE%D1%81%D1%82%D1%8C%20lab5\image\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A049D8" w14:textId="77777777" w:rsidR="00687221" w:rsidRDefault="00687221">
      <w:pPr>
        <w:pStyle w:val="ImageCaption"/>
      </w:pPr>
    </w:p>
    <w:p w14:paraId="723DEF0F" w14:textId="77777777" w:rsidR="00687221" w:rsidRDefault="005B7FEA">
      <w:pPr>
        <w:pStyle w:val="BodyText"/>
      </w:pPr>
      <w:r>
        <w:t>Просмотрю атрибуты у только что созданного файла и разрешу чтение и запись для</w:t>
      </w:r>
      <w:r>
        <w:br/>
        <w:t>категории пользователей «все остальные»:</w:t>
      </w:r>
      <w:r>
        <w:br/>
        <w:t>ls -l /tmp/file01.txt</w:t>
      </w:r>
      <w:r>
        <w:br/>
      </w:r>
      <w:r>
        <w:t>chmod o+rw /tmp/file01.txt</w:t>
      </w:r>
      <w:r>
        <w:br/>
        <w:t>ls -l /tmp/file01.txt</w:t>
      </w:r>
    </w:p>
    <w:p w14:paraId="4D08FB93" w14:textId="77777777" w:rsidR="00687221" w:rsidRDefault="005B7FEA">
      <w:pPr>
        <w:pStyle w:val="CaptionedFigure"/>
      </w:pPr>
      <w:r>
        <w:rPr>
          <w:noProof/>
        </w:rPr>
        <w:lastRenderedPageBreak/>
        <w:drawing>
          <wp:inline distT="0" distB="0" distL="0" distR="0" wp14:anchorId="7C693E18" wp14:editId="6C8011E2">
            <wp:extent cx="4595052" cy="714615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E:\Downloads\Documents\%D0%98%D0%BD%D1%84%D0%BE%D0%91%D0%B5%D0%B7\%D0%9A%D0%BE%D0%BC%D0%BF%D1%8C%D1%8E%D1%82%D0%B5%D1%80%D0%BD%D0%B0%D1%8F%20%D0%B1%D0%B5%D0%B7%D0%BE%D0%BF%D0%B0%D1%81%D1%82%D0%BD%D0%BE%D1%81%D1%82%D1%8C%20lab5\image\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80A3F" w14:textId="77777777" w:rsidR="00687221" w:rsidRDefault="00687221">
      <w:pPr>
        <w:pStyle w:val="ImageCaption"/>
      </w:pPr>
    </w:p>
    <w:p w14:paraId="059DF68C" w14:textId="77777777" w:rsidR="00687221" w:rsidRDefault="005B7FEA">
      <w:pPr>
        <w:pStyle w:val="BodyText"/>
      </w:pPr>
      <w:r>
        <w:t>От пользователя guest2 (не являющегося владельцем) попробую прочитать файл</w:t>
      </w:r>
      <w:r>
        <w:br/>
        <w:t>/tmp/file01.txt: cat /tmp/file01.txt</w:t>
      </w:r>
    </w:p>
    <w:p w14:paraId="1807FC74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083AEBFD" wp14:editId="577BF724">
            <wp:extent cx="3311818" cy="315045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E:\Downloads\Documents\%D0%98%D0%BD%D1%84%D0%BE%D0%91%D0%B5%D0%B7\%D0%9A%D0%BE%D0%BC%D0%BF%D1%8C%D1%8E%D1%82%D0%B5%D1%80%D0%BD%D0%B0%D1%8F%20%D0%B1%D0%B5%D0%B7%D0%BE%D0%BF%D0%B0%D1%81%D1%82%D0%BD%D0%BE%D1%81%D1%82%D1%8C%20lab5\image\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CAC56" w14:textId="77777777" w:rsidR="00687221" w:rsidRDefault="00687221">
      <w:pPr>
        <w:pStyle w:val="ImageCaption"/>
      </w:pPr>
    </w:p>
    <w:p w14:paraId="351C0994" w14:textId="77777777" w:rsidR="00687221" w:rsidRDefault="005B7FEA">
      <w:pPr>
        <w:pStyle w:val="BodyText"/>
      </w:pPr>
      <w:r>
        <w:t>От пользователя guest2 попробую дозаписать в файл /tmp/file01.txt слово test2</w:t>
      </w:r>
      <w:r>
        <w:br/>
        <w:t>командой ec</w:t>
      </w:r>
      <w:r>
        <w:t>ho "test2" &gt;&gt; /tmp/file01.txt</w:t>
      </w:r>
    </w:p>
    <w:p w14:paraId="0FA83E4C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49C4FCB0" wp14:editId="251ED943">
            <wp:extent cx="4449055" cy="276625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E:\Downloads\Documents\%D0%98%D0%BD%D1%84%D0%BE%D0%91%D0%B5%D0%B7\%D0%9A%D0%BE%D0%BC%D0%BF%D1%8C%D1%8E%D1%82%D0%B5%D1%80%D0%BD%D0%B0%D1%8F%20%D0%B1%D0%B5%D0%B7%D0%BE%D0%BF%D0%B0%D1%81%D1%82%D0%BD%D0%BE%D1%81%D1%82%D1%8C%20lab5\image\2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055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AA0AF" w14:textId="77777777" w:rsidR="00687221" w:rsidRDefault="00687221">
      <w:pPr>
        <w:pStyle w:val="ImageCaption"/>
      </w:pPr>
    </w:p>
    <w:p w14:paraId="49A32075" w14:textId="77777777" w:rsidR="00687221" w:rsidRDefault="005B7FEA">
      <w:pPr>
        <w:pStyle w:val="BodyText"/>
      </w:pPr>
      <w:r>
        <w:t>Мне удалось выполнить операцию.</w:t>
      </w:r>
    </w:p>
    <w:p w14:paraId="1220FBE7" w14:textId="77777777" w:rsidR="00687221" w:rsidRDefault="005B7FEA">
      <w:pPr>
        <w:pStyle w:val="BodyText"/>
      </w:pPr>
      <w:r>
        <w:t>Проверю содержимое файла командой cat /tmp/file01.txt</w:t>
      </w:r>
    </w:p>
    <w:p w14:paraId="166C86C4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2B819357" wp14:editId="24FE4CB2">
            <wp:extent cx="3542339" cy="461042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E:\Downloads\Documents\%D0%98%D0%BD%D1%84%D0%BE%D0%91%D0%B5%D0%B7\%D0%9A%D0%BE%D0%BC%D0%BF%D1%8C%D1%8E%D1%82%D0%B5%D1%80%D0%BD%D0%B0%D1%8F%20%D0%B1%D0%B5%D0%B7%D0%BE%D0%BF%D0%B0%D1%81%D1%82%D0%BD%D0%BE%D1%81%D1%82%D1%8C%20lab5\image\2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AC95E" w14:textId="77777777" w:rsidR="00687221" w:rsidRDefault="00687221">
      <w:pPr>
        <w:pStyle w:val="ImageCaption"/>
      </w:pPr>
    </w:p>
    <w:p w14:paraId="6D8C15E1" w14:textId="77777777" w:rsidR="00687221" w:rsidRDefault="005B7FEA">
      <w:pPr>
        <w:pStyle w:val="BodyText"/>
      </w:pPr>
      <w:r>
        <w:t>От пользователя guest2 попробую записать в файл /tmp/file01.txt слово test3, стерев</w:t>
      </w:r>
      <w:r>
        <w:br/>
        <w:t>при этом всю имеющуюся в файле информацию командой</w:t>
      </w:r>
      <w:r>
        <w:t xml:space="preserve"> echo "test3" &gt;</w:t>
      </w:r>
      <w:r>
        <w:br/>
        <w:t>/tmp/file01.txt</w:t>
      </w:r>
    </w:p>
    <w:p w14:paraId="323046CF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4AD10535" wp14:editId="4FC1931A">
            <wp:extent cx="4402951" cy="315045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E:\Downloads\Documents\%D0%98%D0%BD%D1%84%D0%BE%D0%91%D0%B5%D0%B7\%D0%9A%D0%BE%D0%BC%D0%BF%D1%8C%D1%8E%D1%82%D0%B5%D1%80%D0%BD%D0%B0%D1%8F%20%D0%B1%D0%B5%D0%B7%D0%BE%D0%BF%D0%B0%D1%81%D1%82%D0%BD%D0%BE%D1%81%D1%82%D1%8C%20lab5\image\3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194699" w14:textId="77777777" w:rsidR="00687221" w:rsidRDefault="00687221">
      <w:pPr>
        <w:pStyle w:val="ImageCaption"/>
      </w:pPr>
    </w:p>
    <w:p w14:paraId="41B6156D" w14:textId="77777777" w:rsidR="00687221" w:rsidRDefault="005B7FEA">
      <w:pPr>
        <w:pStyle w:val="BodyText"/>
      </w:pPr>
      <w:r>
        <w:t>Мне удалось выполнить операцию.</w:t>
      </w:r>
    </w:p>
    <w:p w14:paraId="0160D922" w14:textId="77777777" w:rsidR="00687221" w:rsidRDefault="005B7FEA">
      <w:pPr>
        <w:pStyle w:val="BodyText"/>
      </w:pPr>
      <w:r>
        <w:t>Проверю содержимое файла командой cat /tmp/file01.txt</w:t>
      </w:r>
    </w:p>
    <w:p w14:paraId="7B76A6D1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503525E9" wp14:editId="21FC30D7">
            <wp:extent cx="3588443" cy="330413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E:\Downloads\Documents\%D0%98%D0%BD%D1%84%D0%BE%D0%91%D0%B5%D0%B7\%D0%9A%D0%BE%D0%BC%D0%BF%D1%8C%D1%8E%D1%82%D0%B5%D1%80%D0%BD%D0%B0%D1%8F%20%D0%B1%D0%B5%D0%B7%D0%BE%D0%BF%D0%B0%D1%81%D1%82%D0%BD%D0%BE%D1%81%D1%82%D1%8C%20lab5\image\3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AAC59" w14:textId="77777777" w:rsidR="00687221" w:rsidRDefault="00687221">
      <w:pPr>
        <w:pStyle w:val="ImageCaption"/>
      </w:pPr>
    </w:p>
    <w:p w14:paraId="72E27A1E" w14:textId="77777777" w:rsidR="00687221" w:rsidRDefault="005B7FEA">
      <w:pPr>
        <w:pStyle w:val="BodyText"/>
      </w:pPr>
      <w:r>
        <w:t>От пользователя guest2 попробую удалить файл /tmp/file01.txt командой rm</w:t>
      </w:r>
      <w:r>
        <w:br/>
        <w:t>/tmp/file01.txt</w:t>
      </w:r>
    </w:p>
    <w:p w14:paraId="7573BC0B" w14:textId="77777777" w:rsidR="00687221" w:rsidRDefault="005B7FEA">
      <w:pPr>
        <w:pStyle w:val="CaptionedFigure"/>
      </w:pPr>
      <w:r>
        <w:rPr>
          <w:noProof/>
        </w:rPr>
        <w:lastRenderedPageBreak/>
        <w:drawing>
          <wp:inline distT="0" distB="0" distL="0" distR="0" wp14:anchorId="62EA6FBC" wp14:editId="56CD7203">
            <wp:extent cx="4518211" cy="322729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E:\Downloads\Documents\%D0%98%D0%BD%D1%84%D0%BE%D0%91%D0%B5%D0%B7\%D0%9A%D0%BE%D0%BC%D0%BF%D1%8C%D1%8E%D1%82%D0%B5%D1%80%D0%BD%D0%B0%D1%8F%20%D0%B1%D0%B5%D0%B7%D0%BE%D0%BF%D0%B0%D1%81%D1%82%D0%BD%D0%BE%D1%81%D1%82%D1%8C%20lab5\image\3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1E89B" w14:textId="77777777" w:rsidR="00687221" w:rsidRDefault="00687221">
      <w:pPr>
        <w:pStyle w:val="ImageCaption"/>
      </w:pPr>
    </w:p>
    <w:p w14:paraId="084570D5" w14:textId="77777777" w:rsidR="00687221" w:rsidRDefault="005B7FEA">
      <w:pPr>
        <w:pStyle w:val="BodyText"/>
      </w:pPr>
      <w:r>
        <w:t>Мне не удалось удалить файл.</w:t>
      </w:r>
    </w:p>
    <w:p w14:paraId="6B064BDB" w14:textId="77777777" w:rsidR="00687221" w:rsidRDefault="005B7FEA">
      <w:pPr>
        <w:pStyle w:val="BodyText"/>
      </w:pPr>
      <w:r>
        <w:t>Повышу свои</w:t>
      </w:r>
      <w:r>
        <w:t xml:space="preserve"> права до суперпользователя следующей командой su и выполню после</w:t>
      </w:r>
      <w:r>
        <w:br/>
        <w:t>этого команду, снимающую атрибут t (Sticky-бит) с директории /tmp: chmod -t /tmp</w:t>
      </w:r>
    </w:p>
    <w:p w14:paraId="6B98FE67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229BBA74" wp14:editId="4B4CB40E">
            <wp:extent cx="3158137" cy="437989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E:\Downloads\Documents\%D0%98%D0%BD%D1%84%D0%BE%D0%91%D0%B5%D0%B7\%D0%9A%D0%BE%D0%BC%D0%BF%D1%8C%D1%8E%D1%82%D0%B5%D1%80%D0%BD%D0%B0%D1%8F%20%D0%B1%D0%B5%D0%B7%D0%BE%D0%BF%D0%B0%D1%81%D1%82%D0%BD%D0%BE%D1%81%D1%82%D1%8C%20lab5\image\3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49A58" w14:textId="77777777" w:rsidR="00687221" w:rsidRDefault="00687221">
      <w:pPr>
        <w:pStyle w:val="ImageCaption"/>
      </w:pPr>
    </w:p>
    <w:p w14:paraId="19821596" w14:textId="77777777" w:rsidR="00687221" w:rsidRDefault="005B7FEA">
      <w:pPr>
        <w:pStyle w:val="BodyText"/>
      </w:pPr>
      <w:r>
        <w:t>Покину режим суперпользователя командой exit</w:t>
      </w:r>
    </w:p>
    <w:p w14:paraId="2E82D962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58A4549A" wp14:editId="334E77C8">
            <wp:extent cx="2520363" cy="499462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E:\Downloads\Documents\%D0%98%D0%BD%D1%84%D0%BE%D0%91%D0%B5%D0%B7\%D0%9A%D0%BE%D0%BC%D0%BF%D1%8C%D1%8E%D1%82%D0%B5%D1%80%D0%BD%D0%B0%D1%8F%20%D0%B1%D0%B5%D0%B7%D0%BE%D0%BF%D0%B0%D1%81%D1%82%D0%BD%D0%BE%D1%81%D1%82%D1%8C%20lab5\image\3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A5FC9" w14:textId="77777777" w:rsidR="00687221" w:rsidRDefault="00687221">
      <w:pPr>
        <w:pStyle w:val="ImageCaption"/>
      </w:pPr>
    </w:p>
    <w:p w14:paraId="1099A466" w14:textId="77777777" w:rsidR="00687221" w:rsidRDefault="005B7FEA">
      <w:pPr>
        <w:pStyle w:val="BodyText"/>
      </w:pPr>
      <w:r>
        <w:t>От пользователя guest2 проверьте, что атрибута t у директории /tmp нет: ls -l / | grep</w:t>
      </w:r>
      <w:r>
        <w:br/>
        <w:t>tmp</w:t>
      </w:r>
    </w:p>
    <w:p w14:paraId="714492A0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6455F358" wp14:editId="50655FF1">
            <wp:extent cx="3603811" cy="291993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E:\Downloads\Documents\%D0%98%D0%BD%D1%84%D0%BE%D0%91%D0%B5%D0%B7\%D0%9A%D0%BE%D0%BC%D0%BF%D1%8C%D1%8E%D1%82%D0%B5%D1%80%D0%BD%D0%B0%D1%8F%20%D0%B1%D0%B5%D0%B7%D0%BE%D0%BF%D0%B0%D1%81%D1%82%D0%BD%D0%BE%D1%81%D1%82%D1%8C%20lab5\image\3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9FF74" w14:textId="77777777" w:rsidR="00687221" w:rsidRDefault="00687221">
      <w:pPr>
        <w:pStyle w:val="ImageCaption"/>
      </w:pPr>
    </w:p>
    <w:p w14:paraId="708A04BE" w14:textId="77777777" w:rsidR="00687221" w:rsidRDefault="005B7FEA">
      <w:pPr>
        <w:pStyle w:val="BodyText"/>
      </w:pPr>
      <w:r>
        <w:t>Повторю предыдущие шаги.</w:t>
      </w:r>
    </w:p>
    <w:p w14:paraId="79E4D3BF" w14:textId="77777777" w:rsidR="00687221" w:rsidRDefault="005B7FEA">
      <w:pPr>
        <w:pStyle w:val="CaptionedFigure"/>
      </w:pPr>
      <w:r>
        <w:rPr>
          <w:noProof/>
        </w:rPr>
        <w:lastRenderedPageBreak/>
        <w:drawing>
          <wp:inline distT="0" distB="0" distL="0" distR="0" wp14:anchorId="5C1E8CBF" wp14:editId="1B0A6051">
            <wp:extent cx="5334000" cy="3537926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E:\Downloads\Documents\%D0%98%D0%BD%D1%84%D0%BE%D0%91%D0%B5%D0%B7\%D0%9A%D0%BE%D0%BC%D0%BF%D1%8C%D1%8E%D1%82%D0%B5%D1%80%D0%BD%D0%B0%D1%8F%20%D0%B1%D0%B5%D0%B7%D0%BE%D0%BF%D0%B0%D1%81%D1%82%D0%BD%D0%BE%D1%81%D1%82%D1%8C%20lab5\image\3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C47C9" w14:textId="77777777" w:rsidR="00687221" w:rsidRDefault="00687221">
      <w:pPr>
        <w:pStyle w:val="ImageCaption"/>
      </w:pPr>
    </w:p>
    <w:p w14:paraId="387ADE89" w14:textId="77777777" w:rsidR="00687221" w:rsidRDefault="005B7FEA">
      <w:pPr>
        <w:pStyle w:val="BodyText"/>
      </w:pPr>
      <w:r>
        <w:t>Мне удалось удалить файл от имени пользователя, не являющегося его владельцем.</w:t>
      </w:r>
      <w:r>
        <w:br/>
      </w:r>
      <w:r>
        <w:t>Это связано с тем, что Sticky-bit позволяет защищать файлы от случайного удаления,</w:t>
      </w:r>
      <w:r>
        <w:br/>
        <w:t>когда несколько пользователей имеют права на запись в один и тот же каталог. Если</w:t>
      </w:r>
    </w:p>
    <w:p w14:paraId="5CB7F28D" w14:textId="77777777" w:rsidR="00687221" w:rsidRDefault="005B7FEA">
      <w:pPr>
        <w:pStyle w:val="BodyText"/>
      </w:pPr>
      <w:r>
        <w:t>у файла атрибут t стоит, значит пользователь может удалить файл, только если он</w:t>
      </w:r>
      <w:r>
        <w:br/>
        <w:t>является по</w:t>
      </w:r>
      <w:r>
        <w:t>льзователем-владельцем файла или каталога, в котором содержится файл.</w:t>
      </w:r>
      <w:r>
        <w:br/>
        <w:t>Если же этот атрибут не установлен, то удалить файл могут все пользователи,</w:t>
      </w:r>
      <w:r>
        <w:br/>
        <w:t>которым позволено удалять файлы из каталога.</w:t>
      </w:r>
    </w:p>
    <w:p w14:paraId="17E101B0" w14:textId="77777777" w:rsidR="00687221" w:rsidRDefault="005B7FEA">
      <w:pPr>
        <w:pStyle w:val="BodyText"/>
      </w:pPr>
      <w:r>
        <w:t>Повышу свои права до суперпользователя и верну атрибут t на дирек</w:t>
      </w:r>
      <w:r>
        <w:t>торию /tmp:</w:t>
      </w:r>
      <w:r>
        <w:br/>
        <w:t>su</w:t>
      </w:r>
      <w:r>
        <w:br/>
        <w:t>chmod +t /tmp</w:t>
      </w:r>
      <w:r>
        <w:br/>
        <w:t>exit</w:t>
      </w:r>
    </w:p>
    <w:p w14:paraId="2E0A7715" w14:textId="77777777" w:rsidR="00687221" w:rsidRDefault="005B7FEA">
      <w:pPr>
        <w:pStyle w:val="CaptionedFigure"/>
      </w:pPr>
      <w:r>
        <w:rPr>
          <w:noProof/>
        </w:rPr>
        <w:drawing>
          <wp:inline distT="0" distB="0" distL="0" distR="0" wp14:anchorId="781DD099" wp14:editId="2AD8813C">
            <wp:extent cx="3757492" cy="1098816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E:\Downloads\Documents\%D0%98%D0%BD%D1%84%D0%BE%D0%91%D0%B5%D0%B7\%D0%9A%D0%BE%D0%BC%D0%BF%D1%8C%D1%8E%D1%82%D0%B5%D1%80%D0%BD%D0%B0%D1%8F%20%D0%B1%D0%B5%D0%B7%D0%BE%D0%BF%D0%B0%D1%81%D1%82%D0%BD%D0%BE%D1%81%D1%82%D1%8C%20lab5\image\37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738AB" w14:textId="77777777" w:rsidR="00687221" w:rsidRDefault="00687221">
      <w:pPr>
        <w:pStyle w:val="ImageCaption"/>
      </w:pPr>
    </w:p>
    <w:p w14:paraId="7895E25E" w14:textId="77777777" w:rsidR="00687221" w:rsidRDefault="00687221">
      <w:pPr>
        <w:pStyle w:val="BodyText"/>
      </w:pPr>
    </w:p>
    <w:p w14:paraId="291A1FB8" w14:textId="77777777" w:rsidR="00687221" w:rsidRDefault="005B7FEA">
      <w:pPr>
        <w:pStyle w:val="Heading3"/>
      </w:pPr>
      <w:bookmarkStart w:id="8" w:name="вывод"/>
      <w:bookmarkStart w:id="9" w:name="_Toc116154734"/>
      <w:bookmarkEnd w:id="7"/>
      <w:r>
        <w:lastRenderedPageBreak/>
        <w:t>Вывод</w:t>
      </w:r>
      <w:bookmarkEnd w:id="9"/>
    </w:p>
    <w:p w14:paraId="6A3F9B26" w14:textId="77777777" w:rsidR="00687221" w:rsidRDefault="005B7FEA">
      <w:pPr>
        <w:pStyle w:val="FirstParagraph"/>
      </w:pPr>
      <w:r>
        <w:t>В ходе данной лабораторной работы я изучил механизмы изменения</w:t>
      </w:r>
      <w:r>
        <w:br/>
        <w:t>идентификаторов, применения SetUID-, SetGID- и Sticky-битов. Рассмотрела работу</w:t>
      </w:r>
      <w:r>
        <w:br/>
        <w:t>механизма смены идентификатора процессов пользователей, а также влиян</w:t>
      </w:r>
      <w:r>
        <w:t>ие бита</w:t>
      </w:r>
      <w:r>
        <w:br/>
        <w:t>Sticky на запись и удаление файлов.</w:t>
      </w:r>
    </w:p>
    <w:p w14:paraId="253001AF" w14:textId="77777777" w:rsidR="00687221" w:rsidRDefault="005B7FEA">
      <w:pPr>
        <w:pStyle w:val="Heading1"/>
      </w:pPr>
      <w:bookmarkStart w:id="10" w:name="список-литературы"/>
      <w:bookmarkStart w:id="11" w:name="_Toc116154735"/>
      <w:bookmarkEnd w:id="2"/>
      <w:bookmarkEnd w:id="8"/>
      <w:r>
        <w:t>Список литературы</w:t>
      </w:r>
      <w:bookmarkEnd w:id="11"/>
    </w:p>
    <w:p w14:paraId="3DBD5A3C" w14:textId="77777777" w:rsidR="00687221" w:rsidRDefault="005B7FEA">
      <w:pPr>
        <w:numPr>
          <w:ilvl w:val="0"/>
          <w:numId w:val="2"/>
        </w:numPr>
      </w:pPr>
      <w:hyperlink r:id="rId42">
        <w:proofErr w:type="spellStart"/>
        <w:r>
          <w:rPr>
            <w:rStyle w:val="Hyperlink"/>
          </w:rPr>
          <w:t>Кулябов</w:t>
        </w:r>
        <w:proofErr w:type="spellEnd"/>
        <w:r>
          <w:rPr>
            <w:rStyle w:val="Hyperlink"/>
          </w:rPr>
          <w:t xml:space="preserve"> Д. С., Королькова А. В., Геворкян М. Н Лабораторная работа №5</w:t>
        </w:r>
      </w:hyperlink>
      <w:bookmarkEnd w:id="10"/>
    </w:p>
    <w:sectPr w:rsidR="0068722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7253F" w14:textId="77777777" w:rsidR="005B7FEA" w:rsidRDefault="005B7FEA">
      <w:pPr>
        <w:spacing w:after="0"/>
      </w:pPr>
      <w:r>
        <w:separator/>
      </w:r>
    </w:p>
  </w:endnote>
  <w:endnote w:type="continuationSeparator" w:id="0">
    <w:p w14:paraId="586F8695" w14:textId="77777777" w:rsidR="005B7FEA" w:rsidRDefault="005B7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ED03B" w14:textId="77777777" w:rsidR="005B7FEA" w:rsidRDefault="005B7FEA">
      <w:r>
        <w:separator/>
      </w:r>
    </w:p>
  </w:footnote>
  <w:footnote w:type="continuationSeparator" w:id="0">
    <w:p w14:paraId="4A6240F1" w14:textId="77777777" w:rsidR="005B7FEA" w:rsidRDefault="005B7F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59495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02EE55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7221"/>
    <w:rsid w:val="005B7FEA"/>
    <w:rsid w:val="00687221"/>
    <w:rsid w:val="008868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D5250"/>
  <w15:docId w15:val="{024D3472-CE79-470B-8744-E0CBE2E59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86852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88685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hyperlink" Target="https://esystem.rudn.ru/pluginfile.php/1651751/mod_resource/content/3/004-lab_discret_extattr.pdf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817</Words>
  <Characters>4660</Characters>
  <Application>Microsoft Office Word</Application>
  <DocSecurity>0</DocSecurity>
  <Lines>38</Lines>
  <Paragraphs>10</Paragraphs>
  <ScaleCrop>false</ScaleCrop>
  <Company/>
  <LinksUpToDate>false</LinksUpToDate>
  <CharactersWithSpaces>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Cыров Владислав" </dc:creator>
  <cp:keywords/>
  <cp:lastModifiedBy>Сыров Владислав Андреевич</cp:lastModifiedBy>
  <cp:revision>2</cp:revision>
  <dcterms:created xsi:type="dcterms:W3CDTF">2022-10-08T17:51:00Z</dcterms:created>
  <dcterms:modified xsi:type="dcterms:W3CDTF">2022-10-08T17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